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1ABAB" w14:textId="4B4C400D" w:rsidR="009F2B0B" w:rsidRDefault="00233C9D" w:rsidP="00233C9D">
      <w:pPr>
        <w:pStyle w:val="Title"/>
      </w:pPr>
      <w:r>
        <w:t>Unity: Week01 Setup</w:t>
      </w:r>
    </w:p>
    <w:p w14:paraId="47420764" w14:textId="3E7E0862" w:rsidR="00233C9D" w:rsidRDefault="00233C9D" w:rsidP="00233C9D"/>
    <w:p w14:paraId="1D11E797" w14:textId="77777777" w:rsidR="008F77CD" w:rsidRDefault="008F77CD" w:rsidP="008F77CD">
      <w:pPr>
        <w:pStyle w:val="Subtitle"/>
        <w:rPr>
          <w:rFonts w:asciiTheme="minorHAnsi" w:hAnsiTheme="minorHAnsi" w:cstheme="minorHAnsi"/>
        </w:rPr>
      </w:pPr>
      <w:hyperlink w:anchor="_Android_Environment_Setup" w:history="1">
        <w:r w:rsidRPr="008F77CD">
          <w:rPr>
            <w:rStyle w:val="Hyperlink"/>
            <w:rFonts w:asciiTheme="minorHAnsi" w:hAnsiTheme="minorHAnsi" w:cstheme="minorHAnsi"/>
          </w:rPr>
          <w:t>Android Environment Setup</w:t>
        </w:r>
      </w:hyperlink>
    </w:p>
    <w:p w14:paraId="52EE5177" w14:textId="77777777" w:rsidR="008F77CD" w:rsidRDefault="008F77CD" w:rsidP="008F77CD">
      <w:pPr>
        <w:pStyle w:val="Subtitle"/>
        <w:rPr>
          <w:rFonts w:asciiTheme="minorHAnsi" w:hAnsiTheme="minorHAnsi" w:cstheme="minorHAnsi"/>
        </w:rPr>
      </w:pPr>
      <w:hyperlink w:anchor="_Android_Device:_Enable" w:history="1">
        <w:r w:rsidRPr="008F77CD">
          <w:rPr>
            <w:rStyle w:val="Hyperlink"/>
            <w:rFonts w:asciiTheme="minorHAnsi" w:hAnsiTheme="minorHAnsi" w:cstheme="minorHAnsi"/>
          </w:rPr>
          <w:t>Android Device: Enable Developer Options</w:t>
        </w:r>
      </w:hyperlink>
    </w:p>
    <w:p w14:paraId="1BB81242" w14:textId="7FA12126" w:rsidR="008F77CD" w:rsidRDefault="008F77CD" w:rsidP="008F77CD">
      <w:pPr>
        <w:pStyle w:val="Subtitle"/>
        <w:rPr>
          <w:rFonts w:asciiTheme="minorHAnsi" w:hAnsiTheme="minorHAnsi" w:cstheme="minorHAnsi"/>
        </w:rPr>
      </w:pPr>
      <w:hyperlink w:anchor="_Android_Screen_Capture" w:history="1">
        <w:r w:rsidRPr="008F77CD">
          <w:rPr>
            <w:rStyle w:val="Hyperlink"/>
            <w:rFonts w:asciiTheme="minorHAnsi" w:hAnsiTheme="minorHAnsi" w:cstheme="minorHAnsi"/>
          </w:rPr>
          <w:t>Android Screen Capture</w:t>
        </w:r>
      </w:hyperlink>
    </w:p>
    <w:p w14:paraId="6381B154" w14:textId="3542E9A5" w:rsidR="008F77CD" w:rsidRPr="008F77CD" w:rsidRDefault="008F77CD" w:rsidP="008F77CD">
      <w:pPr>
        <w:pStyle w:val="Subtitle"/>
      </w:pPr>
      <w:r w:rsidRPr="008F77CD">
        <w:t>Note:</w:t>
      </w:r>
    </w:p>
    <w:p w14:paraId="28612C82" w14:textId="3A748B31" w:rsidR="008F77CD" w:rsidRPr="008F77CD" w:rsidRDefault="008F77CD" w:rsidP="008F77C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F77CD">
        <w:rPr>
          <w:sz w:val="20"/>
          <w:szCs w:val="20"/>
        </w:rPr>
        <w:t xml:space="preserve">For </w:t>
      </w:r>
      <w:r w:rsidRPr="008F77CD">
        <w:rPr>
          <w:b/>
          <w:bCs/>
          <w:sz w:val="20"/>
          <w:szCs w:val="20"/>
        </w:rPr>
        <w:t>Fall 2020</w:t>
      </w:r>
      <w:r w:rsidRPr="008F77CD">
        <w:rPr>
          <w:sz w:val="20"/>
          <w:szCs w:val="20"/>
        </w:rPr>
        <w:t xml:space="preserve">, we will be using </w:t>
      </w:r>
      <w:r w:rsidRPr="008F77CD">
        <w:rPr>
          <w:b/>
          <w:bCs/>
          <w:sz w:val="20"/>
          <w:szCs w:val="20"/>
        </w:rPr>
        <w:t>Unity 2019.4.x</w:t>
      </w:r>
      <w:r w:rsidRPr="008F77CD">
        <w:rPr>
          <w:sz w:val="20"/>
          <w:szCs w:val="20"/>
        </w:rPr>
        <w:t xml:space="preserve"> (latest as of August 31</w:t>
      </w:r>
      <w:proofErr w:type="gramStart"/>
      <w:r w:rsidRPr="008F77CD">
        <w:rPr>
          <w:sz w:val="20"/>
          <w:szCs w:val="20"/>
          <w:vertAlign w:val="superscript"/>
        </w:rPr>
        <w:t>st</w:t>
      </w:r>
      <w:r w:rsidRPr="008F77CD">
        <w:rPr>
          <w:sz w:val="20"/>
          <w:szCs w:val="20"/>
        </w:rPr>
        <w:t xml:space="preserve"> )</w:t>
      </w:r>
      <w:proofErr w:type="gramEnd"/>
      <w:r w:rsidRPr="008F77CD">
        <w:rPr>
          <w:sz w:val="20"/>
          <w:szCs w:val="20"/>
        </w:rPr>
        <w:t xml:space="preserve">, for both the AR and VR portion of this course. </w:t>
      </w:r>
    </w:p>
    <w:p w14:paraId="361F9091" w14:textId="1A5A2335" w:rsidR="008F77CD" w:rsidRPr="008F77CD" w:rsidRDefault="008F77CD" w:rsidP="008F77C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F77CD">
        <w:rPr>
          <w:sz w:val="20"/>
          <w:szCs w:val="20"/>
        </w:rPr>
        <w:t xml:space="preserve">Android Development: At the time of writing, Unity performs better when installing the </w:t>
      </w:r>
      <w:r w:rsidRPr="008F77CD">
        <w:rPr>
          <w:b/>
          <w:bCs/>
          <w:sz w:val="20"/>
          <w:szCs w:val="20"/>
        </w:rPr>
        <w:t>Android Build Support module</w:t>
      </w:r>
      <w:r w:rsidRPr="008F77CD">
        <w:rPr>
          <w:sz w:val="20"/>
          <w:szCs w:val="20"/>
        </w:rPr>
        <w:t xml:space="preserve"> and its sub-modules: </w:t>
      </w:r>
      <w:r w:rsidRPr="008F77CD">
        <w:rPr>
          <w:b/>
          <w:bCs/>
          <w:sz w:val="20"/>
          <w:szCs w:val="20"/>
        </w:rPr>
        <w:t>Android SDK &amp; NDK Tools</w:t>
      </w:r>
      <w:r w:rsidRPr="008F77CD">
        <w:rPr>
          <w:sz w:val="20"/>
          <w:szCs w:val="20"/>
        </w:rPr>
        <w:t xml:space="preserve">, and </w:t>
      </w:r>
      <w:r w:rsidRPr="008F77CD">
        <w:rPr>
          <w:b/>
          <w:bCs/>
          <w:sz w:val="20"/>
          <w:szCs w:val="20"/>
        </w:rPr>
        <w:t xml:space="preserve">OpenJDK </w:t>
      </w:r>
      <w:r w:rsidRPr="008F77CD">
        <w:rPr>
          <w:sz w:val="20"/>
          <w:szCs w:val="20"/>
        </w:rPr>
        <w:t>through</w:t>
      </w:r>
      <w:r w:rsidRPr="008F77CD">
        <w:rPr>
          <w:b/>
          <w:bCs/>
          <w:sz w:val="20"/>
          <w:szCs w:val="20"/>
        </w:rPr>
        <w:t xml:space="preserve"> </w:t>
      </w:r>
      <w:r w:rsidRPr="008F77CD">
        <w:rPr>
          <w:b/>
          <w:bCs/>
          <w:sz w:val="20"/>
          <w:szCs w:val="20"/>
          <w:u w:val="single"/>
        </w:rPr>
        <w:t>Unity Hub</w:t>
      </w:r>
      <w:r w:rsidRPr="008F77CD">
        <w:rPr>
          <w:sz w:val="20"/>
          <w:szCs w:val="20"/>
        </w:rPr>
        <w:t>.</w:t>
      </w:r>
    </w:p>
    <w:p w14:paraId="2915924A" w14:textId="7697F424" w:rsidR="008F77CD" w:rsidRPr="008F77CD" w:rsidRDefault="008F77CD" w:rsidP="008F77CD">
      <w:pPr>
        <w:pStyle w:val="Subtitle"/>
        <w:numPr>
          <w:ilvl w:val="0"/>
          <w:numId w:val="2"/>
        </w:numPr>
        <w:rPr>
          <w:rFonts w:asciiTheme="minorHAnsi" w:hAnsiTheme="minorHAnsi" w:cstheme="minorHAnsi"/>
        </w:rPr>
      </w:pPr>
      <w:r w:rsidRPr="008F77CD">
        <w:rPr>
          <w:rFonts w:asciiTheme="minorHAnsi" w:hAnsiTheme="minorHAnsi" w:cstheme="minorHAnsi"/>
          <w:bCs/>
        </w:rPr>
        <w:t>Supported Android Devices</w:t>
      </w:r>
      <w:r w:rsidRPr="008F77CD">
        <w:rPr>
          <w:rFonts w:asciiTheme="minorHAnsi" w:hAnsiTheme="minorHAnsi" w:cstheme="minorHAnsi"/>
          <w:b w:val="0"/>
        </w:rPr>
        <w:t>: r</w:t>
      </w:r>
      <w:r w:rsidRPr="008F77CD">
        <w:rPr>
          <w:rFonts w:asciiTheme="minorHAnsi" w:hAnsiTheme="minorHAnsi" w:cstheme="minorHAnsi"/>
          <w:b w:val="0"/>
        </w:rPr>
        <w:t xml:space="preserve">efer to the list of supported devices provided by Google, under “Android Play”:  </w:t>
      </w:r>
      <w:hyperlink r:id="rId7" w:anchor="android_play" w:history="1">
        <w:r w:rsidRPr="008F77CD">
          <w:rPr>
            <w:rStyle w:val="Hyperlink"/>
            <w:rFonts w:asciiTheme="minorHAnsi" w:hAnsiTheme="minorHAnsi" w:cstheme="minorHAnsi"/>
          </w:rPr>
          <w:t>https://developers.google.com/ar/discover/supported-devices#android_play</w:t>
        </w:r>
      </w:hyperlink>
    </w:p>
    <w:p w14:paraId="7E8BA1D3" w14:textId="5F2936AE" w:rsidR="008F77CD" w:rsidRDefault="008F77CD" w:rsidP="008F77CD">
      <w:pPr>
        <w:pStyle w:val="Heading1"/>
      </w:pPr>
      <w:bookmarkStart w:id="0" w:name="_Android_Environment_Setup"/>
      <w:bookmarkEnd w:id="0"/>
      <w:r>
        <w:t>Android Environment Setup</w:t>
      </w:r>
    </w:p>
    <w:p w14:paraId="4153E216" w14:textId="041F92AE" w:rsidR="008F77CD" w:rsidRPr="008F77CD" w:rsidRDefault="008F77CD" w:rsidP="008F77CD">
      <w:pPr>
        <w:pStyle w:val="ListParagraph"/>
        <w:numPr>
          <w:ilvl w:val="0"/>
          <w:numId w:val="1"/>
        </w:numPr>
      </w:pPr>
      <w:r>
        <w:t xml:space="preserve">Open Unity Hub and select </w:t>
      </w:r>
      <w:r w:rsidRPr="008F77CD">
        <w:rPr>
          <w:b/>
          <w:bCs/>
        </w:rPr>
        <w:t>Installs</w:t>
      </w:r>
      <w:r>
        <w:rPr>
          <w:b/>
          <w:bCs/>
        </w:rPr>
        <w:t xml:space="preserve"> </w:t>
      </w:r>
      <w:r w:rsidRPr="008F77CD">
        <w:t>tab and then press the</w:t>
      </w:r>
      <w:r>
        <w:rPr>
          <w:b/>
          <w:bCs/>
        </w:rPr>
        <w:t xml:space="preserve"> ADD </w:t>
      </w:r>
      <w:r w:rsidRPr="008F77CD">
        <w:t>button</w:t>
      </w:r>
      <w:r>
        <w:br/>
      </w:r>
      <w:r>
        <w:rPr>
          <w:noProof/>
        </w:rPr>
        <w:drawing>
          <wp:inline distT="0" distB="0" distL="0" distR="0" wp14:anchorId="569DB528" wp14:editId="39AF2061">
            <wp:extent cx="4010025" cy="24652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298" cy="248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6CFB7D" wp14:editId="37481CC2">
            <wp:extent cx="4000500" cy="24593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235" cy="247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AC312" w14:textId="5E2679C7" w:rsidR="008F77CD" w:rsidRDefault="008F77CD" w:rsidP="008F77CD">
      <w:pPr>
        <w:pStyle w:val="ListParagraph"/>
        <w:numPr>
          <w:ilvl w:val="0"/>
          <w:numId w:val="1"/>
        </w:numPr>
      </w:pPr>
      <w:r>
        <w:t xml:space="preserve">Choose the latest version of </w:t>
      </w:r>
      <w:r w:rsidRPr="008F77CD">
        <w:rPr>
          <w:b/>
          <w:bCs/>
        </w:rPr>
        <w:t>Unity 2019.4.x (LTS)</w:t>
      </w:r>
      <w:r w:rsidRPr="008F77CD">
        <w:t>,</w:t>
      </w:r>
      <w:r>
        <w:t xml:space="preserve"> then select </w:t>
      </w:r>
      <w:r w:rsidRPr="008F77CD">
        <w:rPr>
          <w:b/>
          <w:bCs/>
        </w:rPr>
        <w:t>NEXT</w:t>
      </w:r>
      <w:r>
        <w:br/>
      </w:r>
      <w:r>
        <w:rPr>
          <w:noProof/>
        </w:rPr>
        <w:drawing>
          <wp:inline distT="0" distB="0" distL="0" distR="0" wp14:anchorId="5794A90B" wp14:editId="3C405D48">
            <wp:extent cx="3971925" cy="2857500"/>
            <wp:effectExtent l="38100" t="38100" r="104775" b="952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73" t="13280" r="16694" b="8595"/>
                    <a:stretch/>
                  </pic:blipFill>
                  <pic:spPr bwMode="auto">
                    <a:xfrm>
                      <a:off x="0" y="0"/>
                      <a:ext cx="3971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2F8C2" w14:textId="4B17166A" w:rsidR="008F77CD" w:rsidRDefault="008F77CD" w:rsidP="008F77CD">
      <w:pPr>
        <w:pStyle w:val="ListParagraph"/>
        <w:numPr>
          <w:ilvl w:val="0"/>
          <w:numId w:val="1"/>
        </w:numPr>
      </w:pPr>
      <w:r>
        <w:t xml:space="preserve">Make sure the following Modules are checked, then select </w:t>
      </w:r>
      <w:r w:rsidRPr="008F77CD">
        <w:rPr>
          <w:b/>
          <w:bCs/>
        </w:rPr>
        <w:t>NEXT</w:t>
      </w:r>
      <w:r>
        <w:t>:</w:t>
      </w:r>
    </w:p>
    <w:p w14:paraId="07580EFA" w14:textId="77777777" w:rsidR="008F77CD" w:rsidRPr="008F77CD" w:rsidRDefault="008F77CD" w:rsidP="008F77CD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Microsoft Visual Studio Community 2019</w:t>
      </w:r>
    </w:p>
    <w:p w14:paraId="273B2FCF" w14:textId="77777777" w:rsidR="008F77CD" w:rsidRPr="008F77CD" w:rsidRDefault="008F77CD" w:rsidP="008F77CD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Android Build Support</w:t>
      </w:r>
    </w:p>
    <w:p w14:paraId="3D948714" w14:textId="77777777" w:rsidR="008F77CD" w:rsidRPr="008F77CD" w:rsidRDefault="008F77CD" w:rsidP="008F77CD">
      <w:pPr>
        <w:pStyle w:val="ListParagraph"/>
        <w:numPr>
          <w:ilvl w:val="2"/>
          <w:numId w:val="1"/>
        </w:numPr>
        <w:rPr>
          <w:b/>
          <w:bCs/>
        </w:rPr>
      </w:pPr>
      <w:r w:rsidRPr="008F77CD">
        <w:rPr>
          <w:b/>
          <w:bCs/>
        </w:rPr>
        <w:t>Android SDK &amp; NDK Tools</w:t>
      </w:r>
    </w:p>
    <w:p w14:paraId="1D9DF143" w14:textId="61416D74" w:rsidR="008F77CD" w:rsidRPr="008F77CD" w:rsidRDefault="008F77CD" w:rsidP="008F77CD">
      <w:pPr>
        <w:pStyle w:val="ListParagraph"/>
        <w:numPr>
          <w:ilvl w:val="2"/>
          <w:numId w:val="1"/>
        </w:numPr>
        <w:rPr>
          <w:b/>
          <w:bCs/>
        </w:rPr>
      </w:pPr>
      <w:r w:rsidRPr="008F77CD">
        <w:rPr>
          <w:b/>
          <w:bCs/>
        </w:rPr>
        <w:t>OpenJDK</w:t>
      </w:r>
    </w:p>
    <w:p w14:paraId="2610EA30" w14:textId="111498F7" w:rsidR="008F77CD" w:rsidRPr="008F77CD" w:rsidRDefault="008F77CD" w:rsidP="008F77CD">
      <w:pPr>
        <w:pStyle w:val="ListParagraph"/>
        <w:numPr>
          <w:ilvl w:val="2"/>
          <w:numId w:val="1"/>
        </w:numPr>
        <w:rPr>
          <w:b/>
          <w:bCs/>
        </w:rPr>
      </w:pPr>
      <w:r w:rsidRPr="008F77CD">
        <w:rPr>
          <w:b/>
          <w:bCs/>
        </w:rPr>
        <w:t>Universal Windows Platform Build Support</w:t>
      </w:r>
    </w:p>
    <w:p w14:paraId="2C34795D" w14:textId="00CA5ECE" w:rsidR="008F77CD" w:rsidRDefault="008F77CD" w:rsidP="008F77CD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 wp14:anchorId="06C442FF" wp14:editId="04932C91">
            <wp:extent cx="3933825" cy="2809875"/>
            <wp:effectExtent l="38100" t="38100" r="104775" b="1047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93" t="14100" r="17014" b="8876"/>
                    <a:stretch/>
                  </pic:blipFill>
                  <pic:spPr bwMode="auto">
                    <a:xfrm>
                      <a:off x="0" y="0"/>
                      <a:ext cx="393382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3AF2B" w14:textId="0C475565" w:rsidR="008F77CD" w:rsidRDefault="008F77CD" w:rsidP="008F77CD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 wp14:anchorId="35040F17" wp14:editId="744EBD5F">
            <wp:extent cx="3943350" cy="2838450"/>
            <wp:effectExtent l="38100" t="38100" r="95250" b="952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93" t="13317" r="16854" b="8877"/>
                    <a:stretch/>
                  </pic:blipFill>
                  <pic:spPr bwMode="auto">
                    <a:xfrm>
                      <a:off x="0" y="0"/>
                      <a:ext cx="39433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A3CD0C" w14:textId="1EB30B8F" w:rsid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t>Check</w:t>
      </w:r>
      <w:r>
        <w:t xml:space="preserve"> the agreement box for VS 2019 Community, then select </w:t>
      </w:r>
      <w:r w:rsidRPr="008F77CD">
        <w:rPr>
          <w:b/>
          <w:bCs/>
        </w:rPr>
        <w:t>NEXT</w:t>
      </w:r>
      <w:r>
        <w:rPr>
          <w:noProof/>
        </w:rPr>
        <w:drawing>
          <wp:inline distT="0" distB="0" distL="0" distR="0" wp14:anchorId="354D126D" wp14:editId="78131C99">
            <wp:extent cx="4572000" cy="2857500"/>
            <wp:effectExtent l="38100" t="38100" r="95250" b="952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35" t="13316" r="11718" b="8355"/>
                    <a:stretch/>
                  </pic:blipFill>
                  <pic:spPr bwMode="auto"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F2153" w14:textId="516AF097" w:rsidR="008F77CD" w:rsidRP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t>Check</w:t>
      </w:r>
      <w:r>
        <w:t xml:space="preserve"> the agreement for Android SDK and NDK, then select </w:t>
      </w:r>
      <w:r w:rsidRPr="008F77CD">
        <w:rPr>
          <w:b/>
          <w:bCs/>
        </w:rPr>
        <w:t>DONE</w:t>
      </w:r>
      <w:r>
        <w:br/>
      </w:r>
      <w:r>
        <w:rPr>
          <w:noProof/>
        </w:rPr>
        <w:drawing>
          <wp:inline distT="0" distB="0" distL="0" distR="0" wp14:anchorId="7BE9D324" wp14:editId="7AD88F89">
            <wp:extent cx="4600575" cy="2867025"/>
            <wp:effectExtent l="38100" t="38100" r="104775" b="1047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96" t="13056" r="11075" b="8354"/>
                    <a:stretch/>
                  </pic:blipFill>
                  <pic:spPr bwMode="auto">
                    <a:xfrm>
                      <a:off x="0" y="0"/>
                      <a:ext cx="46005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CA0A8" w14:textId="4635A0C4" w:rsid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t>Make</w:t>
      </w:r>
      <w:r w:rsidRPr="008F77CD">
        <w:t xml:space="preserve"> a sandwich while you wait for Unity to install</w:t>
      </w:r>
      <w:r>
        <w:br/>
      </w:r>
      <w:r>
        <w:rPr>
          <w:noProof/>
        </w:rPr>
        <w:drawing>
          <wp:inline distT="0" distB="0" distL="0" distR="0" wp14:anchorId="5BFB54F2" wp14:editId="6A43CDA8">
            <wp:extent cx="1400175" cy="16002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48" t="19844" r="55057" b="36292"/>
                    <a:stretch/>
                  </pic:blipFill>
                  <pic:spPr bwMode="auto">
                    <a:xfrm>
                      <a:off x="0" y="0"/>
                      <a:ext cx="14001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B73F8" w14:textId="77777777" w:rsidR="008F77CD" w:rsidRDefault="008F77CD" w:rsidP="008F77CD">
      <w:pPr>
        <w:pStyle w:val="Heading1"/>
      </w:pPr>
      <w:bookmarkStart w:id="1" w:name="_Android_Device:_Enable"/>
      <w:bookmarkEnd w:id="1"/>
      <w:r>
        <w:t>Android Device: Enable Developer Options</w:t>
      </w:r>
    </w:p>
    <w:p w14:paraId="604DADE6" w14:textId="1D0CA5EC" w:rsidR="008F77CD" w:rsidRDefault="008F77CD" w:rsidP="008F77CD">
      <w:r>
        <w:t>To build to and debug Unity apps on an Android device, Developer Options needs to be enabled.</w:t>
      </w:r>
    </w:p>
    <w:p w14:paraId="1F152D05" w14:textId="77777777" w:rsidR="008F77CD" w:rsidRDefault="008F77CD" w:rsidP="008F77CD">
      <w:r>
        <w:t>On your device:</w:t>
      </w:r>
    </w:p>
    <w:p w14:paraId="0A6CD1D7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Open </w:t>
      </w:r>
      <w:proofErr w:type="gramStart"/>
      <w:r w:rsidRPr="00C3648D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C3648D">
        <w:rPr>
          <w:b/>
          <w:bCs/>
        </w:rPr>
        <w:t>System</w:t>
      </w:r>
      <w:r>
        <w:t>.</w:t>
      </w:r>
    </w:p>
    <w:p w14:paraId="0BBAE15A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Scroll down until you find </w:t>
      </w:r>
      <w:r w:rsidRPr="00C3648D">
        <w:rPr>
          <w:b/>
          <w:bCs/>
        </w:rPr>
        <w:t xml:space="preserve">About </w:t>
      </w:r>
      <w:proofErr w:type="gramStart"/>
      <w:r w:rsidRPr="00C3648D">
        <w:rPr>
          <w:b/>
          <w:bCs/>
        </w:rPr>
        <w:t>Phone</w:t>
      </w:r>
      <w:r>
        <w:t>, and</w:t>
      </w:r>
      <w:proofErr w:type="gramEnd"/>
      <w:r>
        <w:t xml:space="preserve"> select it.</w:t>
      </w:r>
    </w:p>
    <w:p w14:paraId="1B63EEAC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Scroll down again until you find the </w:t>
      </w:r>
      <w:r w:rsidRPr="00C3648D">
        <w:rPr>
          <w:b/>
          <w:bCs/>
        </w:rPr>
        <w:t>Build number</w:t>
      </w:r>
      <w:r>
        <w:t>.</w:t>
      </w:r>
    </w:p>
    <w:p w14:paraId="63C80011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Tap the word Build </w:t>
      </w:r>
      <w:r w:rsidRPr="00C3648D">
        <w:rPr>
          <w:b/>
          <w:bCs/>
        </w:rPr>
        <w:t>7 times</w:t>
      </w:r>
      <w:r>
        <w:t>.</w:t>
      </w:r>
    </w:p>
    <w:p w14:paraId="0AB7863D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Go back to the previous </w:t>
      </w:r>
      <w:proofErr w:type="gramStart"/>
      <w:r>
        <w:t>screen, and</w:t>
      </w:r>
      <w:proofErr w:type="gramEnd"/>
      <w:r>
        <w:t xml:space="preserve"> select </w:t>
      </w:r>
      <w:r w:rsidRPr="009040C1">
        <w:rPr>
          <w:b/>
          <w:bCs/>
        </w:rPr>
        <w:t>Developer Options</w:t>
      </w:r>
      <w:r>
        <w:t>.</w:t>
      </w:r>
    </w:p>
    <w:p w14:paraId="3DA58184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>Toggle the button at the top to enable Developer Options</w:t>
      </w:r>
    </w:p>
    <w:p w14:paraId="11667701" w14:textId="77777777" w:rsidR="008F77CD" w:rsidRDefault="008F77CD" w:rsidP="008F77CD">
      <w:r>
        <w:t>Now enable USB Debugging:</w:t>
      </w:r>
    </w:p>
    <w:p w14:paraId="22F010DF" w14:textId="77777777" w:rsidR="008F77CD" w:rsidRDefault="008F77CD" w:rsidP="008F77CD">
      <w:pPr>
        <w:pStyle w:val="ListParagraph"/>
        <w:numPr>
          <w:ilvl w:val="0"/>
          <w:numId w:val="4"/>
        </w:numPr>
      </w:pPr>
      <w:r>
        <w:t xml:space="preserve">Open </w:t>
      </w:r>
      <w:proofErr w:type="gramStart"/>
      <w:r w:rsidRPr="0079503B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79503B">
        <w:rPr>
          <w:b/>
          <w:bCs/>
        </w:rPr>
        <w:t>Developer Options</w:t>
      </w:r>
      <w:r>
        <w:t>.</w:t>
      </w:r>
    </w:p>
    <w:p w14:paraId="6EC3F4A1" w14:textId="77777777" w:rsidR="008F77CD" w:rsidRDefault="008F77CD" w:rsidP="008F77CD">
      <w:pPr>
        <w:pStyle w:val="ListParagraph"/>
        <w:numPr>
          <w:ilvl w:val="0"/>
          <w:numId w:val="4"/>
        </w:numPr>
      </w:pPr>
      <w:r>
        <w:t xml:space="preserve">Scroll down until you find </w:t>
      </w:r>
      <w:r w:rsidRPr="0079503B">
        <w:rPr>
          <w:b/>
          <w:bCs/>
        </w:rPr>
        <w:t>USB debugging</w:t>
      </w:r>
      <w:r>
        <w:t>.</w:t>
      </w:r>
    </w:p>
    <w:p w14:paraId="6E8CB87A" w14:textId="30A90E60" w:rsidR="008F77CD" w:rsidRDefault="008F77CD" w:rsidP="008F77CD">
      <w:pPr>
        <w:pStyle w:val="ListParagraph"/>
        <w:numPr>
          <w:ilvl w:val="0"/>
          <w:numId w:val="4"/>
        </w:numPr>
      </w:pPr>
      <w:r>
        <w:t>Toggle the button for USB debugging to on.</w:t>
      </w:r>
    </w:p>
    <w:p w14:paraId="609944DA" w14:textId="4FEBF050" w:rsidR="008F77CD" w:rsidRPr="004F12CD" w:rsidRDefault="008F77CD" w:rsidP="008F77CD">
      <w:pPr>
        <w:pStyle w:val="Heading1"/>
      </w:pPr>
      <w:bookmarkStart w:id="2" w:name="_Android_Screen_Capture"/>
      <w:bookmarkEnd w:id="2"/>
      <w:r>
        <w:t>Android Screen Capture</w:t>
      </w:r>
    </w:p>
    <w:p w14:paraId="0C6B666F" w14:textId="77777777" w:rsidR="008F77CD" w:rsidRDefault="008F77CD" w:rsidP="008F77CD">
      <w:r>
        <w:t>Screen capturing is required for each assignment.  Options depend on the device you are using.</w:t>
      </w:r>
    </w:p>
    <w:p w14:paraId="0F456FF1" w14:textId="77777777" w:rsidR="008F77CD" w:rsidRDefault="008F77CD" w:rsidP="008F77CD">
      <w:hyperlink w:anchor="_Pixel" w:history="1">
        <w:r w:rsidRPr="005D6BF3">
          <w:rPr>
            <w:rStyle w:val="Hyperlink"/>
          </w:rPr>
          <w:t>Pixel</w:t>
        </w:r>
      </w:hyperlink>
      <w:r>
        <w:br/>
      </w:r>
      <w:hyperlink w:anchor="_Samsung" w:history="1">
        <w:r w:rsidRPr="005D6BF3">
          <w:rPr>
            <w:rStyle w:val="Hyperlink"/>
          </w:rPr>
          <w:t>Samsung</w:t>
        </w:r>
      </w:hyperlink>
      <w:r>
        <w:br/>
      </w:r>
      <w:hyperlink w:anchor="_3rd_Party_Apps" w:history="1">
        <w:r w:rsidRPr="005D6BF3">
          <w:rPr>
            <w:rStyle w:val="Hyperlink"/>
          </w:rPr>
          <w:t>3</w:t>
        </w:r>
        <w:r w:rsidRPr="005D6BF3">
          <w:rPr>
            <w:rStyle w:val="Hyperlink"/>
            <w:vertAlign w:val="superscript"/>
          </w:rPr>
          <w:t>rd</w:t>
        </w:r>
        <w:r w:rsidRPr="005D6BF3">
          <w:rPr>
            <w:rStyle w:val="Hyperlink"/>
          </w:rPr>
          <w:t xml:space="preserve"> Party Apps</w:t>
        </w:r>
      </w:hyperlink>
    </w:p>
    <w:p w14:paraId="75E42C31" w14:textId="77777777" w:rsidR="008F77CD" w:rsidRDefault="008F77CD" w:rsidP="008F77CD">
      <w:pPr>
        <w:pStyle w:val="Heading2"/>
      </w:pPr>
      <w:bookmarkStart w:id="3" w:name="_Pixel"/>
      <w:bookmarkEnd w:id="3"/>
      <w:r>
        <w:t>Pixel</w:t>
      </w:r>
    </w:p>
    <w:p w14:paraId="4D80441E" w14:textId="77777777" w:rsidR="008F77CD" w:rsidRDefault="008F77CD" w:rsidP="008F77CD">
      <w:r>
        <w:t>Make sure your Pixel phone has been updated to Android 10, and Developer Options has been enabled.</w:t>
      </w:r>
    </w:p>
    <w:p w14:paraId="4CC21787" w14:textId="77777777" w:rsidR="008F77CD" w:rsidRDefault="008F77CD" w:rsidP="008F77CD">
      <w:pPr>
        <w:pStyle w:val="ListParagraph"/>
        <w:numPr>
          <w:ilvl w:val="0"/>
          <w:numId w:val="5"/>
        </w:numPr>
      </w:pPr>
      <w:r>
        <w:t>Open the Developer Options menu.</w:t>
      </w:r>
    </w:p>
    <w:p w14:paraId="4D0D6DB5" w14:textId="77777777" w:rsidR="008F77CD" w:rsidRDefault="008F77CD" w:rsidP="008F77CD">
      <w:pPr>
        <w:pStyle w:val="ListParagraph"/>
        <w:numPr>
          <w:ilvl w:val="0"/>
          <w:numId w:val="5"/>
        </w:numPr>
      </w:pPr>
      <w:r>
        <w:t>Locate and select Feature Flags.</w:t>
      </w:r>
    </w:p>
    <w:p w14:paraId="1736A687" w14:textId="77777777" w:rsidR="008F77CD" w:rsidRDefault="008F77CD" w:rsidP="008F77CD">
      <w:r>
        <w:t>This screen will load a list of variables that can be enabled and disabled.</w:t>
      </w:r>
    </w:p>
    <w:p w14:paraId="269F407E" w14:textId="77777777" w:rsidR="008F77CD" w:rsidRDefault="008F77CD" w:rsidP="008F77CD">
      <w:pPr>
        <w:pStyle w:val="ListParagraph"/>
        <w:numPr>
          <w:ilvl w:val="0"/>
          <w:numId w:val="6"/>
        </w:numPr>
      </w:pPr>
      <w:r>
        <w:t>Look for “</w:t>
      </w:r>
      <w:proofErr w:type="spellStart"/>
      <w:r>
        <w:t>settings_screenrecord_long_press</w:t>
      </w:r>
      <w:proofErr w:type="spellEnd"/>
      <w:r>
        <w:t>”.</w:t>
      </w:r>
    </w:p>
    <w:p w14:paraId="4679E522" w14:textId="77777777" w:rsidR="008F77CD" w:rsidRDefault="008F77CD" w:rsidP="008F77CD">
      <w:pPr>
        <w:pStyle w:val="ListParagraph"/>
        <w:numPr>
          <w:ilvl w:val="0"/>
          <w:numId w:val="6"/>
        </w:numPr>
      </w:pPr>
      <w:r>
        <w:t>Enable the setting with the toggle button to the right.</w:t>
      </w:r>
    </w:p>
    <w:p w14:paraId="4D582E81" w14:textId="77777777" w:rsidR="008F77CD" w:rsidRDefault="008F77CD" w:rsidP="008F77CD">
      <w:r>
        <w:t>Screen recording is handled through the power menu by a “long press”.</w:t>
      </w:r>
    </w:p>
    <w:p w14:paraId="4AFCECF2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>Press and hold the power button.</w:t>
      </w:r>
    </w:p>
    <w:p w14:paraId="641AD0D6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 xml:space="preserve">Tap and hold </w:t>
      </w:r>
      <w:r w:rsidRPr="00E35D03">
        <w:rPr>
          <w:b/>
          <w:bCs/>
        </w:rPr>
        <w:t>Screenshot</w:t>
      </w:r>
      <w:r>
        <w:t xml:space="preserve"> on the menu that pops up.</w:t>
      </w:r>
    </w:p>
    <w:p w14:paraId="73CA822C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 xml:space="preserve">Choose </w:t>
      </w:r>
      <w:r w:rsidRPr="00E35D03">
        <w:rPr>
          <w:b/>
          <w:bCs/>
        </w:rPr>
        <w:t>Start Recording</w:t>
      </w:r>
      <w:r>
        <w:t xml:space="preserve"> to begin recording your screen.</w:t>
      </w:r>
    </w:p>
    <w:p w14:paraId="3AF0C96C" w14:textId="77777777" w:rsidR="008F77CD" w:rsidRDefault="008F77CD" w:rsidP="008F77CD">
      <w:r>
        <w:t xml:space="preserve">A warning window will pop up to remind you that </w:t>
      </w:r>
      <w:r w:rsidRPr="00CB681C">
        <w:rPr>
          <w:i/>
          <w:iCs/>
        </w:rPr>
        <w:t>everything</w:t>
      </w:r>
      <w:r>
        <w:t xml:space="preserve"> will be recorded during the session, including private information that you may not want to be recorded, be advised.</w:t>
      </w:r>
    </w:p>
    <w:p w14:paraId="426BFC64" w14:textId="77777777" w:rsidR="008F77CD" w:rsidRDefault="008F77CD" w:rsidP="008F77CD">
      <w:r>
        <w:t xml:space="preserve">Once you have finished recording, drag down the notification tray and tap “stop”. The system will process the recording, automatically saving it to the devices </w:t>
      </w:r>
      <w:r w:rsidRPr="00D83A42">
        <w:rPr>
          <w:b/>
          <w:bCs/>
        </w:rPr>
        <w:t>“Movies” directory</w:t>
      </w:r>
      <w:r>
        <w:t>.</w:t>
      </w:r>
    </w:p>
    <w:p w14:paraId="43BE5F18" w14:textId="77777777" w:rsidR="008F77CD" w:rsidRDefault="008F77CD" w:rsidP="008F77CD">
      <w:pPr>
        <w:pStyle w:val="Heading2"/>
      </w:pPr>
      <w:bookmarkStart w:id="4" w:name="_Samsung"/>
      <w:bookmarkEnd w:id="4"/>
      <w:r>
        <w:t>Samsung</w:t>
      </w:r>
    </w:p>
    <w:p w14:paraId="79530298" w14:textId="77777777" w:rsidR="008F77CD" w:rsidRDefault="008F77CD" w:rsidP="008F77CD">
      <w:pPr>
        <w:pStyle w:val="ListParagraph"/>
        <w:numPr>
          <w:ilvl w:val="0"/>
          <w:numId w:val="8"/>
        </w:numPr>
      </w:pPr>
      <w:r>
        <w:t xml:space="preserve">From the home screen, swipe down to access the </w:t>
      </w:r>
      <w:r w:rsidRPr="0018406B">
        <w:rPr>
          <w:b/>
          <w:bCs/>
        </w:rPr>
        <w:t>Quick Panel</w:t>
      </w:r>
      <w:r>
        <w:t xml:space="preserve"> and select </w:t>
      </w:r>
      <w:r w:rsidRPr="0018406B">
        <w:rPr>
          <w:b/>
          <w:bCs/>
        </w:rPr>
        <w:t>Screen Recorder</w:t>
      </w:r>
      <w:r>
        <w:t>.</w:t>
      </w:r>
    </w:p>
    <w:p w14:paraId="00976A1F" w14:textId="77777777" w:rsidR="008F77CD" w:rsidRDefault="008F77CD" w:rsidP="008F77CD">
      <w:pPr>
        <w:pStyle w:val="ListParagraph"/>
        <w:numPr>
          <w:ilvl w:val="0"/>
          <w:numId w:val="8"/>
        </w:numPr>
      </w:pPr>
      <w:r>
        <w:t xml:space="preserve">Choose your preferred </w:t>
      </w:r>
      <w:r w:rsidRPr="0018406B">
        <w:rPr>
          <w:b/>
          <w:bCs/>
        </w:rPr>
        <w:t>Sound settings</w:t>
      </w:r>
      <w:r>
        <w:t xml:space="preserve">, then tap </w:t>
      </w:r>
      <w:r w:rsidRPr="0018406B">
        <w:rPr>
          <w:b/>
          <w:bCs/>
        </w:rPr>
        <w:t>Start recording</w:t>
      </w:r>
      <w:r>
        <w:t>.</w:t>
      </w:r>
    </w:p>
    <w:p w14:paraId="4BCEE620" w14:textId="77777777" w:rsidR="008F77CD" w:rsidRDefault="008F77CD" w:rsidP="008F77CD">
      <w:pPr>
        <w:pStyle w:val="ListParagraph"/>
        <w:numPr>
          <w:ilvl w:val="1"/>
          <w:numId w:val="8"/>
        </w:numPr>
      </w:pPr>
      <w:r>
        <w:t>A countdown will appear before recording begins</w:t>
      </w:r>
    </w:p>
    <w:p w14:paraId="5B5F42AD" w14:textId="77777777" w:rsidR="008F77CD" w:rsidRDefault="008F77CD" w:rsidP="008F77CD">
      <w:pPr>
        <w:pStyle w:val="ListParagraph"/>
        <w:numPr>
          <w:ilvl w:val="1"/>
          <w:numId w:val="8"/>
        </w:numPr>
      </w:pPr>
      <w:r>
        <w:t>After the countdown, a small menu appears giving you options to:</w:t>
      </w:r>
    </w:p>
    <w:p w14:paraId="708DBF1C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Edit</w:t>
      </w:r>
    </w:p>
    <w:p w14:paraId="08E99454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Share</w:t>
      </w:r>
    </w:p>
    <w:p w14:paraId="03EC1770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Stop</w:t>
      </w:r>
    </w:p>
    <w:p w14:paraId="134BCAA7" w14:textId="77777777" w:rsidR="008F77CD" w:rsidRDefault="008F77CD" w:rsidP="008F77CD">
      <w:r>
        <w:t xml:space="preserve">When you are finished recording, press the </w:t>
      </w:r>
      <w:r w:rsidRPr="00193644">
        <w:rPr>
          <w:b/>
          <w:bCs/>
        </w:rPr>
        <w:t>Stop</w:t>
      </w:r>
      <w:r>
        <w:t xml:space="preserve"> button on the Screen Recorder menu that appeared after the countdown.  Alternatively, you can press the Screen Recorder button in the Quick Panel.</w:t>
      </w:r>
    </w:p>
    <w:p w14:paraId="5DAA2D87" w14:textId="77777777" w:rsidR="008F77CD" w:rsidRDefault="008F77CD" w:rsidP="008F77CD">
      <w:r>
        <w:t xml:space="preserve">Pay attention to the warning message when selecting Sound settings, it reminds you that </w:t>
      </w:r>
      <w:r w:rsidRPr="005130A6">
        <w:rPr>
          <w:i/>
          <w:iCs/>
        </w:rPr>
        <w:t>everything</w:t>
      </w:r>
      <w:r>
        <w:t xml:space="preserve"> will be recorded, including private information that you may not want to be recorded, be advised.</w:t>
      </w:r>
    </w:p>
    <w:p w14:paraId="64A16B1C" w14:textId="77777777" w:rsidR="008F77CD" w:rsidRDefault="008F77CD" w:rsidP="008F77CD">
      <w:r>
        <w:t xml:space="preserve">Your recorded video file will automatically be saved to the devices </w:t>
      </w:r>
      <w:r w:rsidRPr="00D83A42">
        <w:rPr>
          <w:b/>
          <w:bCs/>
        </w:rPr>
        <w:t>“Videos” directory</w:t>
      </w:r>
      <w:r>
        <w:t>.</w:t>
      </w:r>
    </w:p>
    <w:p w14:paraId="1F96ED90" w14:textId="77777777" w:rsidR="008F77CD" w:rsidRDefault="008F77CD" w:rsidP="008F77CD">
      <w:pPr>
        <w:pStyle w:val="Heading2"/>
      </w:pPr>
      <w:bookmarkStart w:id="5" w:name="_3rd_Party_Apps"/>
      <w:bookmarkEnd w:id="5"/>
      <w:r>
        <w:t>3</w:t>
      </w:r>
      <w:r w:rsidRPr="009932F9">
        <w:rPr>
          <w:vertAlign w:val="superscript"/>
        </w:rPr>
        <w:t>rd</w:t>
      </w:r>
      <w:r>
        <w:t xml:space="preserve"> Party Apps (FREE)</w:t>
      </w:r>
    </w:p>
    <w:p w14:paraId="7C245F5C" w14:textId="77777777" w:rsidR="008F77CD" w:rsidRDefault="008F77CD" w:rsidP="008F77CD">
      <w:r>
        <w:t xml:space="preserve">There are several screen recorder apps on the Play Store that are highly rated and free that you may choose to use instead of the built-in.  Some have ads and in-app purchases, some are ad-free; all of them have common bugs and reported problems, so if one </w:t>
      </w:r>
      <w:proofErr w:type="gramStart"/>
      <w:r>
        <w:t>doesn’t</w:t>
      </w:r>
      <w:proofErr w:type="gramEnd"/>
      <w:r>
        <w:t xml:space="preserve"> work, try another.  User discretion.</w:t>
      </w:r>
    </w:p>
    <w:p w14:paraId="1A6B5984" w14:textId="77777777" w:rsidR="008F77CD" w:rsidRDefault="008F77CD" w:rsidP="008F77CD">
      <w:r>
        <w:t>Common problems:</w:t>
      </w:r>
    </w:p>
    <w:p w14:paraId="2355D1A1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Video fails to save after recording</w:t>
      </w:r>
    </w:p>
    <w:p w14:paraId="2E57DB91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Lags the application you are trying to record</w:t>
      </w:r>
    </w:p>
    <w:p w14:paraId="7B8F077D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Fails to record audio (at all or improperly)</w:t>
      </w:r>
    </w:p>
    <w:p w14:paraId="391F40FE" w14:textId="77777777" w:rsidR="008F77CD" w:rsidRDefault="008F77CD" w:rsidP="008F77CD">
      <w:r>
        <w:t>A common problem when recording AR:</w:t>
      </w:r>
    </w:p>
    <w:p w14:paraId="7F0D3067" w14:textId="77777777" w:rsidR="008F77CD" w:rsidRDefault="008F77CD" w:rsidP="008F77CD">
      <w:pPr>
        <w:pStyle w:val="ListParagraph"/>
        <w:numPr>
          <w:ilvl w:val="0"/>
          <w:numId w:val="10"/>
        </w:numPr>
      </w:pPr>
      <w:r>
        <w:t>When activated with the AR app open, the AR session is sometimes rebooted, losing plane tracking and object pose</w:t>
      </w:r>
    </w:p>
    <w:p w14:paraId="3806E158" w14:textId="77777777" w:rsidR="008F77CD" w:rsidRDefault="008F77CD" w:rsidP="008F77CD">
      <w:pPr>
        <w:pStyle w:val="ListParagraph"/>
        <w:numPr>
          <w:ilvl w:val="1"/>
          <w:numId w:val="10"/>
        </w:numPr>
      </w:pPr>
      <w:r>
        <w:t>I found it best to start recording before opening the app</w:t>
      </w:r>
    </w:p>
    <w:p w14:paraId="7AFFC59B" w14:textId="77777777" w:rsidR="008F77CD" w:rsidRDefault="008F77CD" w:rsidP="008F77CD">
      <w:r>
        <w:t>Example 3</w:t>
      </w:r>
      <w:r w:rsidRPr="00374CBD">
        <w:rPr>
          <w:vertAlign w:val="superscript"/>
        </w:rPr>
        <w:t>rd</w:t>
      </w:r>
      <w:r>
        <w:t xml:space="preserve"> Party Apps (Free):</w:t>
      </w:r>
    </w:p>
    <w:p w14:paraId="414CC6F1" w14:textId="77777777" w:rsidR="008F77CD" w:rsidRDefault="008F77CD" w:rsidP="008F77CD">
      <w:pPr>
        <w:pStyle w:val="ListParagraph"/>
        <w:numPr>
          <w:ilvl w:val="0"/>
          <w:numId w:val="10"/>
        </w:numPr>
      </w:pPr>
      <w:hyperlink r:id="rId16" w:history="1">
        <w:r w:rsidRPr="00276DC6">
          <w:rPr>
            <w:rStyle w:val="Hyperlink"/>
          </w:rPr>
          <w:t>Screen Recorder – No Ads</w:t>
        </w:r>
      </w:hyperlink>
      <w:r>
        <w:t xml:space="preserve"> (but more likely to be buggy)</w:t>
      </w:r>
    </w:p>
    <w:p w14:paraId="3978DA4D" w14:textId="77777777" w:rsidR="008F77CD" w:rsidRPr="009932F9" w:rsidRDefault="008F77CD" w:rsidP="008F77CD">
      <w:pPr>
        <w:pStyle w:val="ListParagraph"/>
        <w:numPr>
          <w:ilvl w:val="0"/>
          <w:numId w:val="10"/>
        </w:numPr>
      </w:pPr>
      <w:hyperlink r:id="rId17" w:history="1">
        <w:r w:rsidRPr="00A805C1">
          <w:rPr>
            <w:rStyle w:val="Hyperlink"/>
          </w:rPr>
          <w:t>AZ Screen Recorder – Video Recorder, Livestream</w:t>
        </w:r>
      </w:hyperlink>
      <w:r>
        <w:t xml:space="preserve"> (ads and in-app purchases, but nice screen overlay menu, more options) </w:t>
      </w:r>
    </w:p>
    <w:p w14:paraId="4FB2B2DF" w14:textId="77777777" w:rsidR="008F77CD" w:rsidRPr="008F77CD" w:rsidRDefault="008F77CD" w:rsidP="008F77CD"/>
    <w:sectPr w:rsidR="008F77CD" w:rsidRPr="008F77CD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8C832D" w14:textId="77777777" w:rsidR="00A94ADA" w:rsidRDefault="00A94ADA" w:rsidP="00233C9D">
      <w:pPr>
        <w:spacing w:after="0" w:line="240" w:lineRule="auto"/>
      </w:pPr>
      <w:r>
        <w:separator/>
      </w:r>
    </w:p>
  </w:endnote>
  <w:endnote w:type="continuationSeparator" w:id="0">
    <w:p w14:paraId="4B998902" w14:textId="77777777" w:rsidR="00A94ADA" w:rsidRDefault="00A94ADA" w:rsidP="00233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59028" w14:textId="77777777" w:rsidR="00A94ADA" w:rsidRDefault="00A94ADA" w:rsidP="00233C9D">
      <w:pPr>
        <w:spacing w:after="0" w:line="240" w:lineRule="auto"/>
      </w:pPr>
      <w:r>
        <w:separator/>
      </w:r>
    </w:p>
  </w:footnote>
  <w:footnote w:type="continuationSeparator" w:id="0">
    <w:p w14:paraId="77ABE6FE" w14:textId="77777777" w:rsidR="00A94ADA" w:rsidRDefault="00A94ADA" w:rsidP="00233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8CC10" w14:textId="1873FD54" w:rsidR="00233C9D" w:rsidRDefault="00233C9D">
    <w:pPr>
      <w:pStyle w:val="Header"/>
    </w:pPr>
    <w:r>
      <w:t>Johnstone</w:t>
    </w:r>
    <w:r>
      <w:ptab w:relativeTo="margin" w:alignment="center" w:leader="none"/>
    </w:r>
    <w:r>
      <w:t>AGGP231c Assignment Reference</w:t>
    </w:r>
    <w:r>
      <w:ptab w:relativeTo="margin" w:alignment="right" w:leader="none"/>
    </w:r>
    <w:r>
      <w:t>8/</w:t>
    </w:r>
    <w:r>
      <w:t>26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17B21"/>
    <w:multiLevelType w:val="hybridMultilevel"/>
    <w:tmpl w:val="071E5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27B7"/>
    <w:multiLevelType w:val="hybridMultilevel"/>
    <w:tmpl w:val="A4863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54F61"/>
    <w:multiLevelType w:val="hybridMultilevel"/>
    <w:tmpl w:val="E398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1579C"/>
    <w:multiLevelType w:val="hybridMultilevel"/>
    <w:tmpl w:val="85FA4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2C15F6"/>
    <w:multiLevelType w:val="hybridMultilevel"/>
    <w:tmpl w:val="43CEA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56815"/>
    <w:multiLevelType w:val="hybridMultilevel"/>
    <w:tmpl w:val="9280D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775E3"/>
    <w:multiLevelType w:val="hybridMultilevel"/>
    <w:tmpl w:val="D0B42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F735F"/>
    <w:multiLevelType w:val="hybridMultilevel"/>
    <w:tmpl w:val="945A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BD34E6"/>
    <w:multiLevelType w:val="hybridMultilevel"/>
    <w:tmpl w:val="21307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5F4B0B"/>
    <w:multiLevelType w:val="hybridMultilevel"/>
    <w:tmpl w:val="5218E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7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NjEyMjMAAnMjEyUdpeDU4uLM/DyQAsNaAKvUqi8sAAAA"/>
  </w:docVars>
  <w:rsids>
    <w:rsidRoot w:val="00D3121A"/>
    <w:rsid w:val="00233C9D"/>
    <w:rsid w:val="00434C7E"/>
    <w:rsid w:val="008F77CD"/>
    <w:rsid w:val="00A94ADA"/>
    <w:rsid w:val="00D3121A"/>
    <w:rsid w:val="00EA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F49B6"/>
  <w15:chartTrackingRefBased/>
  <w15:docId w15:val="{01A6D6BF-E1E3-46DD-AAF6-2050E650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77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7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C9D"/>
  </w:style>
  <w:style w:type="paragraph" w:styleId="Footer">
    <w:name w:val="footer"/>
    <w:basedOn w:val="Normal"/>
    <w:link w:val="FooterChar"/>
    <w:uiPriority w:val="99"/>
    <w:unhideWhenUsed/>
    <w:rsid w:val="00233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C9D"/>
  </w:style>
  <w:style w:type="paragraph" w:styleId="Title">
    <w:name w:val="Title"/>
    <w:basedOn w:val="Normal"/>
    <w:next w:val="Normal"/>
    <w:link w:val="TitleChar"/>
    <w:uiPriority w:val="10"/>
    <w:qFormat/>
    <w:rsid w:val="00233C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C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F77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77CD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8F77CD"/>
    <w:pPr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rsid w:val="008F77CD"/>
    <w:rPr>
      <w:rFonts w:ascii="Times New Roman" w:eastAsia="Times New Roman" w:hAnsi="Times New Roman" w:cs="Times New Roman"/>
      <w:b/>
      <w:sz w:val="20"/>
      <w:szCs w:val="20"/>
    </w:rPr>
  </w:style>
  <w:style w:type="character" w:styleId="Hyperlink">
    <w:name w:val="Hyperlink"/>
    <w:uiPriority w:val="99"/>
    <w:rsid w:val="008F77C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F77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F7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ar/discover/supported-devices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play.google.com/store/apps/details?id=com.hecorat.screenrecorder.free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ay.google.com/store/apps/details?id=com.kimcy929.screenrecorder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2</cp:revision>
  <dcterms:created xsi:type="dcterms:W3CDTF">2020-08-26T16:50:00Z</dcterms:created>
  <dcterms:modified xsi:type="dcterms:W3CDTF">2020-08-26T19:38:00Z</dcterms:modified>
</cp:coreProperties>
</file>